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E0C13" w:rsidRDefault="006E0C13" w:rsidP="00DF29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CAP:</w:t>
      </w:r>
    </w:p>
    <w:p w:rsidR="006E0C13" w:rsidRDefault="006E0C13" w:rsidP="00DF2994">
      <w:pPr>
        <w:rPr>
          <w:b/>
          <w:bCs/>
          <w:sz w:val="28"/>
          <w:szCs w:val="28"/>
        </w:rPr>
      </w:pPr>
    </w:p>
    <w:p w:rsidR="00DF2994" w:rsidRDefault="00DF2994" w:rsidP="00DF2994">
      <w:r w:rsidRPr="006E0C13">
        <w:rPr>
          <w:b/>
          <w:bCs/>
          <w:sz w:val="28"/>
          <w:szCs w:val="28"/>
        </w:rPr>
        <w:t>Record</w:t>
      </w:r>
      <w:r>
        <w:t>:</w:t>
      </w:r>
    </w:p>
    <w:p w:rsidR="00DF2994" w:rsidRDefault="00DF2994" w:rsidP="00DF2994">
      <w:r>
        <w:t xml:space="preserve">- </w:t>
      </w:r>
      <w:r w:rsidRPr="00DF2994">
        <w:t>In real life, different types of data, not uniform data, are stored in information systems</w:t>
      </w:r>
    </w:p>
    <w:p w:rsidR="00DF2994" w:rsidRDefault="00DF2994" w:rsidP="00DF2994">
      <w:r>
        <w:t xml:space="preserve">- The record keyword indicates the record definition. </w:t>
      </w:r>
    </w:p>
    <w:p w:rsidR="00DF2994" w:rsidRPr="006E0C13" w:rsidRDefault="00DF2994" w:rsidP="00DF2994">
      <w:pPr>
        <w:rPr>
          <w:b/>
          <w:bCs/>
        </w:rPr>
      </w:pPr>
      <w:r w:rsidRPr="006E0C13">
        <w:rPr>
          <w:b/>
          <w:bCs/>
          <w:sz w:val="28"/>
          <w:szCs w:val="28"/>
        </w:rPr>
        <w:t>Exception management:</w:t>
      </w:r>
    </w:p>
    <w:p w:rsidR="00DF2994" w:rsidRDefault="00DF2994" w:rsidP="00DF2994">
      <w:r>
        <w:t xml:space="preserve">- </w:t>
      </w:r>
      <w:r w:rsidRPr="00DF2994">
        <w:t>Exceptions are used to manage run-time errors.</w:t>
      </w:r>
      <w:r>
        <w:t xml:space="preserve"> We use </w:t>
      </w:r>
      <w:r w:rsidRPr="00DF2994">
        <w:t xml:space="preserve">try-catch </w:t>
      </w:r>
      <w:r>
        <w:t>for that matter</w:t>
      </w:r>
      <w:r w:rsidRPr="00DF2994">
        <w:t>.</w:t>
      </w:r>
    </w:p>
    <w:p w:rsidR="00DF2994" w:rsidRDefault="006C4BC3" w:rsidP="00DF2994">
      <w:r>
        <w:rPr>
          <w:noProof/>
        </w:rPr>
        <w:drawing>
          <wp:inline distT="0" distB="0" distL="0" distR="0" wp14:anchorId="52B8609F" wp14:editId="1CBF27FD">
            <wp:extent cx="5943600" cy="1419225"/>
            <wp:effectExtent l="0" t="0" r="0" b="0"/>
            <wp:docPr id="184" name="image.pdf" descr="imag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.pdf" descr="image.pdf"/>
                    <pic:cNvPicPr>
                      <a:picLocks noChangeAspect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:rsidR="006C4BC3" w:rsidRDefault="006C4BC3" w:rsidP="006C4BC3">
      <w:r>
        <w:t xml:space="preserve">- </w:t>
      </w:r>
      <w:r>
        <w:t xml:space="preserve">throw new </w:t>
      </w:r>
      <w:proofErr w:type="spellStart"/>
      <w:r>
        <w:t>TheException</w:t>
      </w:r>
      <w:proofErr w:type="spellEnd"/>
      <w:r>
        <w:t xml:space="preserve">(); </w:t>
      </w:r>
      <w:r>
        <w:br/>
      </w:r>
      <w:proofErr w:type="spellStart"/>
      <w:r>
        <w:t>TheException</w:t>
      </w:r>
      <w:proofErr w:type="spellEnd"/>
      <w:r>
        <w:t xml:space="preserve"> ex = new </w:t>
      </w:r>
      <w:proofErr w:type="spellStart"/>
      <w:r>
        <w:t>TheException</w:t>
      </w:r>
      <w:proofErr w:type="spellEnd"/>
      <w:r>
        <w:t>();</w:t>
      </w:r>
      <w:r>
        <w:br/>
        <w:t>throw ex</w:t>
      </w:r>
    </w:p>
    <w:p w:rsidR="006C4BC3" w:rsidRDefault="006C4BC3" w:rsidP="006C4BC3">
      <w:r>
        <w:t>- try {</w:t>
      </w:r>
    </w:p>
    <w:p w:rsidR="006C4BC3" w:rsidRDefault="006C4BC3" w:rsidP="006C4BC3">
      <w:r>
        <w:tab/>
        <w:t>statement;</w:t>
      </w:r>
    </w:p>
    <w:p w:rsidR="006C4BC3" w:rsidRDefault="006C4BC3" w:rsidP="006C4BC3">
      <w:r>
        <w:t>}</w:t>
      </w:r>
    </w:p>
    <w:p w:rsidR="006C4BC3" w:rsidRDefault="006C4BC3" w:rsidP="006C4BC3">
      <w:r>
        <w:t>catch (Exception exVar1) {</w:t>
      </w:r>
    </w:p>
    <w:p w:rsidR="006C4BC3" w:rsidRDefault="006C4BC3" w:rsidP="006C4BC3">
      <w:r>
        <w:tab/>
        <w:t>Handle1;</w:t>
      </w:r>
    </w:p>
    <w:p w:rsidR="006C4BC3" w:rsidRDefault="006C4BC3" w:rsidP="006C4BC3">
      <w:r>
        <w:t>}</w:t>
      </w:r>
    </w:p>
    <w:p w:rsidR="006C4BC3" w:rsidRDefault="006C4BC3" w:rsidP="006C4BC3">
      <w:r>
        <w:t>finally {</w:t>
      </w:r>
    </w:p>
    <w:p w:rsidR="006C4BC3" w:rsidRDefault="006C4BC3" w:rsidP="006C4BC3">
      <w:r>
        <w:tab/>
      </w:r>
      <w:proofErr w:type="spellStart"/>
      <w:r>
        <w:t>finalStatement</w:t>
      </w:r>
      <w:proofErr w:type="spellEnd"/>
      <w:r>
        <w:t>; //This Block always executed.</w:t>
      </w:r>
    </w:p>
    <w:p w:rsidR="006C4BC3" w:rsidRDefault="006C4BC3" w:rsidP="006C4BC3">
      <w:r>
        <w:t>}</w:t>
      </w:r>
    </w:p>
    <w:p w:rsidR="006C4BC3" w:rsidRDefault="001F1987" w:rsidP="006C4BC3">
      <w:r w:rsidRPr="006E0C13">
        <w:rPr>
          <w:b/>
          <w:bCs/>
          <w:sz w:val="28"/>
          <w:szCs w:val="28"/>
        </w:rPr>
        <w:t>Files</w:t>
      </w:r>
      <w:r>
        <w:t>:</w:t>
      </w:r>
    </w:p>
    <w:p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In Java, files are treated as sequential streams of bytes. Operating systems have mechanisms that determine each file break with an end-of-file-marker.</w:t>
      </w:r>
    </w:p>
    <w:p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Byte-based streams, input and output are in binary format. One char 2 bytes, one int 4 bytes, one double 8 bytes, etc.</w:t>
      </w:r>
    </w:p>
    <w:p w:rsidR="00B727EC" w:rsidRDefault="00B727EC" w:rsidP="00B727EC">
      <w:pPr>
        <w:pStyle w:val="ListParagraph"/>
        <w:numPr>
          <w:ilvl w:val="0"/>
          <w:numId w:val="6"/>
        </w:numPr>
      </w:pPr>
      <w:r w:rsidRPr="00B727EC">
        <w:lastRenderedPageBreak/>
        <w:t>Character-based streams, input and output are in character format. Each character is 2 bytes. The number of bytes depends on the number of characters in a value. For example, 10 bytes for 20000 (5 characters, 2 bytes per character)</w:t>
      </w:r>
    </w:p>
    <w:p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The file created with byte-based streams is called a binary file, the file created with character-based streams is called a text file.</w:t>
      </w:r>
    </w:p>
    <w:p w:rsidR="00B727EC" w:rsidRPr="00B727EC" w:rsidRDefault="00B727EC" w:rsidP="00B727EC">
      <w:pPr>
        <w:pStyle w:val="ListParagraph"/>
        <w:numPr>
          <w:ilvl w:val="0"/>
          <w:numId w:val="6"/>
        </w:numPr>
      </w:pPr>
      <w:r w:rsidRPr="00B727EC">
        <w:t xml:space="preserve">Each file ends with an end-of-file marker that indicates the end of the file. </w:t>
      </w:r>
      <w:r w:rsidRPr="00B727EC">
        <w:br/>
        <w:t>When a file is opened, a stream is associated with the file.</w:t>
      </w:r>
      <w:r w:rsidRPr="00B727EC">
        <w:br/>
        <w:t>When a program starts running, 3 types of streams are automatically opened</w:t>
      </w:r>
      <w:r>
        <w:t>:</w:t>
      </w:r>
      <w:r w:rsidRPr="00B727EC">
        <w:t xml:space="preserve"> </w:t>
      </w:r>
    </w:p>
    <w:p w:rsidR="00B727EC" w:rsidRPr="00B727EC" w:rsidRDefault="00B727EC" w:rsidP="00B727EC">
      <w:pPr>
        <w:pStyle w:val="ListParagraph"/>
      </w:pPr>
      <w:r w:rsidRPr="00B727EC">
        <w:t>standard input (System.in),</w:t>
      </w:r>
    </w:p>
    <w:p w:rsidR="00B727EC" w:rsidRPr="00B727EC" w:rsidRDefault="00B727EC" w:rsidP="00B727EC">
      <w:pPr>
        <w:pStyle w:val="ListParagraph"/>
      </w:pPr>
      <w:r w:rsidRPr="00B727EC">
        <w:t>standard output (</w:t>
      </w:r>
      <w:proofErr w:type="spellStart"/>
      <w:r w:rsidRPr="00B727EC">
        <w:t>System.out</w:t>
      </w:r>
      <w:proofErr w:type="spellEnd"/>
      <w:r w:rsidRPr="00B727EC">
        <w:t>)</w:t>
      </w:r>
    </w:p>
    <w:p w:rsidR="00B727EC" w:rsidRPr="00B727EC" w:rsidRDefault="00B727EC" w:rsidP="00B727EC">
      <w:pPr>
        <w:pStyle w:val="ListParagraph"/>
      </w:pPr>
      <w:r w:rsidRPr="00B727EC">
        <w:t>standard error (</w:t>
      </w:r>
      <w:proofErr w:type="spellStart"/>
      <w:r w:rsidRPr="00B727EC">
        <w:t>System.err</w:t>
      </w:r>
      <w:proofErr w:type="spellEnd"/>
      <w:r w:rsidRPr="00B727EC">
        <w:t>)</w:t>
      </w:r>
    </w:p>
    <w:p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the java.io.* library is used for files</w:t>
      </w:r>
    </w:p>
    <w:p w:rsidR="00B727EC" w:rsidRDefault="00B727EC" w:rsidP="00B727EC">
      <w:pPr>
        <w:pStyle w:val="ListParagraph"/>
      </w:pPr>
    </w:p>
    <w:p w:rsidR="006E0C13" w:rsidRDefault="006E0C13">
      <w:r>
        <w:br w:type="page"/>
      </w:r>
    </w:p>
    <w:p w:rsidR="00980F1D" w:rsidRDefault="00980F1D" w:rsidP="00980F1D">
      <w:r>
        <w:lastRenderedPageBreak/>
        <w:t>Question 1:</w:t>
      </w:r>
    </w:p>
    <w:p w:rsidR="00980F1D" w:rsidRDefault="00603654" w:rsidP="00980F1D">
      <w:r w:rsidRPr="00603654">
        <w:t>Write a program that uses a record to represent a game character with name, level, and items. Include a method to display the character's details.</w:t>
      </w:r>
    </w:p>
    <w:p w:rsidR="00F73326" w:rsidRPr="00F73326" w:rsidRDefault="00F73326" w:rsidP="00F733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record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GameCharacter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String name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int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level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tring[] items) {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F73326">
        <w:rPr>
          <w:rFonts w:ascii="Courier New" w:eastAsia="Times New Roman" w:hAnsi="Courier New" w:cs="Courier New"/>
          <w:color w:val="FFC66D"/>
          <w:sz w:val="20"/>
          <w:szCs w:val="20"/>
        </w:rPr>
        <w:t>displayDetails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7332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73326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Name: "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F73326">
        <w:rPr>
          <w:rFonts w:ascii="Courier New" w:eastAsia="Times New Roman" w:hAnsi="Courier New" w:cs="Courier New"/>
          <w:color w:val="9876AA"/>
          <w:sz w:val="20"/>
          <w:szCs w:val="20"/>
        </w:rPr>
        <w:t>name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7332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73326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Level: "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F73326">
        <w:rPr>
          <w:rFonts w:ascii="Courier New" w:eastAsia="Times New Roman" w:hAnsi="Courier New" w:cs="Courier New"/>
          <w:color w:val="9876AA"/>
          <w:sz w:val="20"/>
          <w:szCs w:val="20"/>
        </w:rPr>
        <w:t>level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7332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73326">
        <w:rPr>
          <w:rFonts w:ascii="Courier New" w:eastAsia="Times New Roman" w:hAnsi="Courier New" w:cs="Courier New"/>
          <w:color w:val="6A8759"/>
          <w:sz w:val="20"/>
          <w:szCs w:val="20"/>
        </w:rPr>
        <w:t>"Items: "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for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 item : </w:t>
      </w:r>
      <w:r w:rsidRPr="00F73326">
        <w:rPr>
          <w:rFonts w:ascii="Courier New" w:eastAsia="Times New Roman" w:hAnsi="Courier New" w:cs="Courier New"/>
          <w:color w:val="9876AA"/>
          <w:sz w:val="20"/>
          <w:szCs w:val="20"/>
        </w:rPr>
        <w:t>items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7332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item + </w:t>
      </w:r>
      <w:r w:rsidRPr="00F73326">
        <w:rPr>
          <w:rFonts w:ascii="Courier New" w:eastAsia="Times New Roman" w:hAnsi="Courier New" w:cs="Courier New"/>
          <w:color w:val="6A8759"/>
          <w:sz w:val="20"/>
          <w:szCs w:val="20"/>
        </w:rPr>
        <w:t>" "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7332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7332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73326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:rsidR="00F73326" w:rsidRDefault="00F73326" w:rsidP="00980F1D"/>
    <w:p w:rsidR="00F73326" w:rsidRDefault="00F73326" w:rsidP="00F7332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String[] items = {</w:t>
      </w:r>
      <w:r>
        <w:rPr>
          <w:color w:val="6A8759"/>
        </w:rPr>
        <w:t>"Sword"</w:t>
      </w:r>
      <w:r>
        <w:rPr>
          <w:color w:val="CC7832"/>
        </w:rPr>
        <w:t xml:space="preserve">, </w:t>
      </w:r>
      <w:r>
        <w:rPr>
          <w:color w:val="6A8759"/>
        </w:rPr>
        <w:t>"Shield"</w:t>
      </w:r>
      <w:r>
        <w:rPr>
          <w:color w:val="CC7832"/>
        </w:rPr>
        <w:t xml:space="preserve">, </w:t>
      </w:r>
      <w:r>
        <w:rPr>
          <w:color w:val="6A8759"/>
        </w:rPr>
        <w:t>"Potion"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GameCharacter</w:t>
      </w:r>
      <w:proofErr w:type="spellEnd"/>
      <w:r>
        <w:rPr>
          <w:color w:val="A9B7C6"/>
        </w:rPr>
        <w:t xml:space="preserve"> charact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ameCharacter</w:t>
      </w:r>
      <w:proofErr w:type="spellEnd"/>
      <w:r>
        <w:rPr>
          <w:color w:val="A9B7C6"/>
        </w:rPr>
        <w:t>(</w:t>
      </w:r>
      <w:r>
        <w:rPr>
          <w:color w:val="6A8759"/>
        </w:rPr>
        <w:t>"Bob"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A9B7C6"/>
        </w:rPr>
        <w:t>items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character.displayDetails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:rsidR="00F73326" w:rsidRDefault="00F73326" w:rsidP="00980F1D"/>
    <w:p w:rsidR="00F73326" w:rsidRDefault="00F73326">
      <w:r>
        <w:br w:type="page"/>
      </w:r>
    </w:p>
    <w:p w:rsidR="00980F1D" w:rsidRDefault="00980F1D" w:rsidP="00980F1D">
      <w:r>
        <w:lastRenderedPageBreak/>
        <w:t>Question 2:</w:t>
      </w:r>
    </w:p>
    <w:p w:rsidR="00980F1D" w:rsidRDefault="00603654" w:rsidP="00603654">
      <w:r w:rsidRPr="00603654">
        <w:t>Create a record for a bank account with the account holder's name, account number, and current balance. Include methods to deposit and withdraw money from the account.</w:t>
      </w:r>
    </w:p>
    <w:p w:rsidR="00F73326" w:rsidRDefault="00F73326" w:rsidP="00F7332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ublic class </w:t>
      </w:r>
      <w:r>
        <w:rPr>
          <w:color w:val="A9B7C6"/>
        </w:rPr>
        <w:t>Main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BankAccount</w:t>
      </w:r>
      <w:proofErr w:type="spellEnd"/>
      <w:r>
        <w:rPr>
          <w:color w:val="A9B7C6"/>
        </w:rPr>
        <w:t xml:space="preserve"> account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ankAccount</w:t>
      </w:r>
      <w:proofErr w:type="spellEnd"/>
      <w:r>
        <w:rPr>
          <w:color w:val="A9B7C6"/>
        </w:rPr>
        <w:t>(</w:t>
      </w:r>
      <w:r>
        <w:rPr>
          <w:color w:val="6A8759"/>
        </w:rPr>
        <w:t>"John Doe"</w:t>
      </w:r>
      <w:r>
        <w:rPr>
          <w:color w:val="CC7832"/>
        </w:rPr>
        <w:t xml:space="preserve">, </w:t>
      </w:r>
      <w:r>
        <w:rPr>
          <w:color w:val="6A8759"/>
        </w:rPr>
        <w:t>"123456789"</w:t>
      </w:r>
      <w:r>
        <w:rPr>
          <w:color w:val="CC7832"/>
        </w:rPr>
        <w:t xml:space="preserve">, </w:t>
      </w:r>
      <w:r>
        <w:rPr>
          <w:color w:val="6897BB"/>
        </w:rPr>
        <w:t>5000.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account.deposit</w:t>
      </w:r>
      <w:proofErr w:type="spellEnd"/>
      <w:r>
        <w:rPr>
          <w:color w:val="A9B7C6"/>
        </w:rPr>
        <w:t>(</w:t>
      </w:r>
      <w:r>
        <w:rPr>
          <w:color w:val="6897BB"/>
        </w:rPr>
        <w:t>2000.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account.withdraw</w:t>
      </w:r>
      <w:proofErr w:type="spellEnd"/>
      <w:r>
        <w:rPr>
          <w:color w:val="A9B7C6"/>
        </w:rPr>
        <w:t>(</w:t>
      </w:r>
      <w:r>
        <w:rPr>
          <w:color w:val="6897BB"/>
        </w:rPr>
        <w:t>10000.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account.withdraw</w:t>
      </w:r>
      <w:proofErr w:type="spellEnd"/>
      <w:r>
        <w:rPr>
          <w:color w:val="A9B7C6"/>
        </w:rPr>
        <w:t>(</w:t>
      </w:r>
      <w:r>
        <w:rPr>
          <w:color w:val="6897BB"/>
        </w:rPr>
        <w:t>3000.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record </w:t>
      </w:r>
      <w:proofErr w:type="spellStart"/>
      <w:r>
        <w:rPr>
          <w:color w:val="A9B7C6"/>
        </w:rPr>
        <w:t>BankAccount</w:t>
      </w:r>
      <w:proofErr w:type="spellEnd"/>
      <w:r>
        <w:rPr>
          <w:color w:val="A9B7C6"/>
        </w:rPr>
        <w:t>(String name</w:t>
      </w:r>
      <w:r>
        <w:rPr>
          <w:color w:val="CC7832"/>
        </w:rPr>
        <w:t xml:space="preserve">,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accountNumber</w:t>
      </w:r>
      <w:proofErr w:type="spellEnd"/>
      <w:r>
        <w:rPr>
          <w:color w:val="CC7832"/>
        </w:rPr>
        <w:t xml:space="preserve">, double </w:t>
      </w:r>
      <w:r>
        <w:rPr>
          <w:color w:val="A9B7C6"/>
        </w:rPr>
        <w:t>balance)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deposit</w:t>
      </w:r>
      <w:r>
        <w:rPr>
          <w:color w:val="A9B7C6"/>
        </w:rPr>
        <w:t>(</w:t>
      </w:r>
      <w:r>
        <w:rPr>
          <w:color w:val="CC7832"/>
        </w:rPr>
        <w:t xml:space="preserve">double </w:t>
      </w:r>
      <w:r>
        <w:rPr>
          <w:color w:val="A9B7C6"/>
        </w:rPr>
        <w:t>amount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double </w:t>
      </w:r>
      <w:proofErr w:type="spellStart"/>
      <w:r>
        <w:rPr>
          <w:color w:val="A9B7C6"/>
        </w:rPr>
        <w:t>newBalance</w:t>
      </w:r>
      <w:proofErr w:type="spellEnd"/>
      <w:r>
        <w:rPr>
          <w:color w:val="A9B7C6"/>
        </w:rPr>
        <w:t xml:space="preserve"> = </w:t>
      </w:r>
      <w:r>
        <w:rPr>
          <w:color w:val="9876AA"/>
        </w:rPr>
        <w:t xml:space="preserve">balance </w:t>
      </w:r>
      <w:r>
        <w:rPr>
          <w:color w:val="A9B7C6"/>
        </w:rPr>
        <w:t>+ amount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Deposited " </w:t>
      </w:r>
      <w:r>
        <w:rPr>
          <w:color w:val="A9B7C6"/>
        </w:rPr>
        <w:t xml:space="preserve">+ amount + </w:t>
      </w:r>
      <w:r>
        <w:rPr>
          <w:color w:val="6A8759"/>
        </w:rPr>
        <w:t xml:space="preserve">" successfully. Current balance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newBalanc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withdraw</w:t>
      </w:r>
      <w:r>
        <w:rPr>
          <w:color w:val="A9B7C6"/>
        </w:rPr>
        <w:t>(</w:t>
      </w:r>
      <w:r>
        <w:rPr>
          <w:color w:val="CC7832"/>
        </w:rPr>
        <w:t xml:space="preserve">double </w:t>
      </w:r>
      <w:r>
        <w:rPr>
          <w:color w:val="A9B7C6"/>
        </w:rPr>
        <w:t>amount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amount &gt; </w:t>
      </w:r>
      <w:r>
        <w:rPr>
          <w:color w:val="9876AA"/>
        </w:rPr>
        <w:t>balance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Insufficient funds. Current balance: " </w:t>
      </w:r>
      <w:r>
        <w:rPr>
          <w:color w:val="A9B7C6"/>
        </w:rPr>
        <w:t xml:space="preserve">+ </w:t>
      </w:r>
      <w:r>
        <w:rPr>
          <w:color w:val="9876AA"/>
        </w:rPr>
        <w:t>balanc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double </w:t>
      </w:r>
      <w:proofErr w:type="spellStart"/>
      <w:r>
        <w:rPr>
          <w:color w:val="A9B7C6"/>
        </w:rPr>
        <w:t>newBalance</w:t>
      </w:r>
      <w:proofErr w:type="spellEnd"/>
      <w:r>
        <w:rPr>
          <w:color w:val="A9B7C6"/>
        </w:rPr>
        <w:t xml:space="preserve"> = </w:t>
      </w:r>
      <w:r>
        <w:rPr>
          <w:color w:val="9876AA"/>
        </w:rPr>
        <w:t xml:space="preserve">balance </w:t>
      </w:r>
      <w:r>
        <w:rPr>
          <w:color w:val="A9B7C6"/>
        </w:rPr>
        <w:t>- amount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Withdrawn " </w:t>
      </w:r>
      <w:r>
        <w:rPr>
          <w:color w:val="A9B7C6"/>
        </w:rPr>
        <w:t xml:space="preserve">+ amount + </w:t>
      </w:r>
      <w:r>
        <w:rPr>
          <w:color w:val="6A8759"/>
        </w:rPr>
        <w:t xml:space="preserve">" successfully. Current balance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newBalanc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F73326" w:rsidRDefault="00F73326" w:rsidP="00603654"/>
    <w:p w:rsidR="00F73326" w:rsidRDefault="00F73326">
      <w:r>
        <w:br w:type="page"/>
      </w:r>
    </w:p>
    <w:p w:rsidR="00980F1D" w:rsidRDefault="00980F1D" w:rsidP="00980F1D">
      <w:r>
        <w:lastRenderedPageBreak/>
        <w:t>Question</w:t>
      </w:r>
      <w:r w:rsidR="00603654">
        <w:t xml:space="preserve"> 3</w:t>
      </w:r>
      <w:r>
        <w:t>:</w:t>
      </w:r>
    </w:p>
    <w:p w:rsidR="00980F1D" w:rsidRDefault="00603654" w:rsidP="00980F1D">
      <w:r w:rsidRPr="00603654">
        <w:t>Write a program that throws an exception if a number is divided by zero. Use a try-catch-finally block to handle the exception and display an error message.</w:t>
      </w:r>
    </w:p>
    <w:p w:rsidR="00F73326" w:rsidRDefault="00F73326" w:rsidP="00F7332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DivideByZeroException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input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try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a number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int </w:t>
      </w:r>
      <w:r>
        <w:rPr>
          <w:color w:val="A9B7C6"/>
        </w:rPr>
        <w:t xml:space="preserve">num1 = </w:t>
      </w:r>
      <w:proofErr w:type="spellStart"/>
      <w:r>
        <w:rPr>
          <w:color w:val="A9B7C6"/>
        </w:rPr>
        <w:t>input.nextIn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another number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int </w:t>
      </w:r>
      <w:r>
        <w:rPr>
          <w:color w:val="A9B7C6"/>
        </w:rPr>
        <w:t xml:space="preserve">num2 = </w:t>
      </w:r>
      <w:proofErr w:type="spellStart"/>
      <w:r>
        <w:rPr>
          <w:color w:val="A9B7C6"/>
        </w:rPr>
        <w:t>input.nextIn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int </w:t>
      </w:r>
      <w:r>
        <w:rPr>
          <w:color w:val="A9B7C6"/>
        </w:rPr>
        <w:t>result = num1 / num2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Result: " </w:t>
      </w:r>
      <w:r>
        <w:rPr>
          <w:color w:val="A9B7C6"/>
        </w:rPr>
        <w:t>+ result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Arithmetic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finally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Program completed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F73326" w:rsidRDefault="00F73326" w:rsidP="00980F1D"/>
    <w:p w:rsidR="00F73326" w:rsidRDefault="00F73326" w:rsidP="00980F1D"/>
    <w:p w:rsidR="006E0C13" w:rsidRDefault="006E0C13">
      <w:r>
        <w:br w:type="page"/>
      </w:r>
    </w:p>
    <w:p w:rsidR="00603654" w:rsidRDefault="00603654" w:rsidP="00980F1D">
      <w:r>
        <w:lastRenderedPageBreak/>
        <w:t>Question 4:</w:t>
      </w:r>
    </w:p>
    <w:p w:rsidR="00F73326" w:rsidRDefault="006E0C13" w:rsidP="00980F1D">
      <w:r w:rsidRPr="006E0C13">
        <w:t>Write a java program that reads a file and throws an exception if the file contains a specific word that the user enters.</w:t>
      </w:r>
    </w:p>
    <w:p w:rsidR="006E0C13" w:rsidRDefault="006E0C13" w:rsidP="006E0C1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.io.Buffered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IOException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FileSearchException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input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file name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put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search word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searchWor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put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try </w:t>
      </w:r>
      <w:r>
        <w:rPr>
          <w:color w:val="A9B7C6"/>
        </w:rPr>
        <w:t>(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 xml:space="preserve"> read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ileReade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>))) {</w:t>
      </w:r>
      <w:r>
        <w:rPr>
          <w:color w:val="A9B7C6"/>
        </w:rPr>
        <w:br/>
        <w:t xml:space="preserve">            String line</w:t>
      </w:r>
      <w:r>
        <w:rPr>
          <w:color w:val="CC7832"/>
        </w:rPr>
        <w:t>;</w:t>
      </w:r>
      <w:r>
        <w:rPr>
          <w:color w:val="CC7832"/>
        </w:rPr>
        <w:br/>
        <w:t xml:space="preserve">            while </w:t>
      </w:r>
      <w:r>
        <w:rPr>
          <w:color w:val="A9B7C6"/>
        </w:rPr>
        <w:t xml:space="preserve">((line = </w:t>
      </w:r>
      <w:proofErr w:type="spellStart"/>
      <w:r>
        <w:rPr>
          <w:color w:val="A9B7C6"/>
        </w:rPr>
        <w:t>reader.readLine</w:t>
      </w:r>
      <w:proofErr w:type="spellEnd"/>
      <w:r>
        <w:rPr>
          <w:color w:val="A9B7C6"/>
        </w:rPr>
        <w:t xml:space="preserve">()) != </w:t>
      </w:r>
      <w:r>
        <w:rPr>
          <w:color w:val="CC7832"/>
        </w:rPr>
        <w:t>null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line.contain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earchWord</w:t>
      </w:r>
      <w:proofErr w:type="spellEnd"/>
      <w:r>
        <w:rPr>
          <w:color w:val="A9B7C6"/>
        </w:rPr>
        <w:t>)) {</w:t>
      </w:r>
      <w:r>
        <w:rPr>
          <w:color w:val="A9B7C6"/>
        </w:rPr>
        <w:br/>
        <w:t xml:space="preserve">                    </w:t>
      </w:r>
      <w:r>
        <w:rPr>
          <w:color w:val="CC7832"/>
        </w:rPr>
        <w:t xml:space="preserve">throw new </w:t>
      </w:r>
      <w:r>
        <w:rPr>
          <w:color w:val="A9B7C6"/>
        </w:rPr>
        <w:t>Exception(</w:t>
      </w:r>
      <w:r>
        <w:rPr>
          <w:color w:val="6A8759"/>
        </w:rPr>
        <w:t>"File contains search word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Search word not found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IO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 reading file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Exception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F73326" w:rsidRDefault="00F73326" w:rsidP="00980F1D"/>
    <w:p w:rsidR="006E0C13" w:rsidRDefault="006E0C13">
      <w:r>
        <w:br w:type="page"/>
      </w:r>
    </w:p>
    <w:p w:rsidR="00603654" w:rsidRDefault="00980F1D" w:rsidP="00980F1D">
      <w:r>
        <w:lastRenderedPageBreak/>
        <w:t>Question 5:</w:t>
      </w:r>
      <w:r w:rsidR="00603654" w:rsidRPr="00603654">
        <w:t xml:space="preserve"> </w:t>
      </w:r>
    </w:p>
    <w:p w:rsidR="00980F1D" w:rsidRDefault="00603654" w:rsidP="00603654">
      <w:r w:rsidRPr="00603654">
        <w:t>Write a program that reads a file and finds the longest word in the file.</w:t>
      </w:r>
    </w:p>
    <w:p w:rsidR="006E0C13" w:rsidRDefault="006E0C13" w:rsidP="006E0C1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.io.Buffered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IOException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LongestWord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tring 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 xml:space="preserve"> = </w:t>
      </w:r>
      <w:r>
        <w:rPr>
          <w:color w:val="6A8759"/>
        </w:rPr>
        <w:t>"example.txt"</w:t>
      </w:r>
      <w:r>
        <w:rPr>
          <w:color w:val="CC7832"/>
        </w:rPr>
        <w:t xml:space="preserve">; </w:t>
      </w:r>
      <w:r>
        <w:rPr>
          <w:color w:val="808080"/>
        </w:rPr>
        <w:t>// Replace with your file name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try </w:t>
      </w:r>
      <w:r>
        <w:rPr>
          <w:color w:val="A9B7C6"/>
        </w:rPr>
        <w:t>(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 xml:space="preserve"> read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ileReade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>))) {</w:t>
      </w:r>
      <w:r>
        <w:rPr>
          <w:color w:val="A9B7C6"/>
        </w:rPr>
        <w:br/>
        <w:t xml:space="preserve">            String line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longestWord</w:t>
      </w:r>
      <w:proofErr w:type="spellEnd"/>
      <w:r>
        <w:rPr>
          <w:color w:val="A9B7C6"/>
        </w:rPr>
        <w:t xml:space="preserve"> = </w:t>
      </w:r>
      <w:r>
        <w:rPr>
          <w:color w:val="6A8759"/>
        </w:rPr>
        <w:t>""</w:t>
      </w:r>
      <w:r>
        <w:rPr>
          <w:color w:val="CC7832"/>
        </w:rPr>
        <w:t>;</w:t>
      </w:r>
      <w:r>
        <w:rPr>
          <w:color w:val="CC7832"/>
        </w:rPr>
        <w:br/>
        <w:t xml:space="preserve">            while </w:t>
      </w:r>
      <w:r>
        <w:rPr>
          <w:color w:val="A9B7C6"/>
        </w:rPr>
        <w:t xml:space="preserve">((line = </w:t>
      </w:r>
      <w:proofErr w:type="spellStart"/>
      <w:r>
        <w:rPr>
          <w:color w:val="A9B7C6"/>
        </w:rPr>
        <w:t>reader.readLine</w:t>
      </w:r>
      <w:proofErr w:type="spellEnd"/>
      <w:r>
        <w:rPr>
          <w:color w:val="A9B7C6"/>
        </w:rPr>
        <w:t xml:space="preserve">()) != </w:t>
      </w:r>
      <w:r>
        <w:rPr>
          <w:color w:val="CC7832"/>
        </w:rPr>
        <w:t>null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    String[] words = </w:t>
      </w:r>
      <w:proofErr w:type="spellStart"/>
      <w:r>
        <w:rPr>
          <w:color w:val="A9B7C6"/>
        </w:rPr>
        <w:t>line.spli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6A8759"/>
          <w:shd w:val="clear" w:color="auto" w:fill="364135"/>
        </w:rPr>
        <w:t>[^a-zA-Z0-9']+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for </w:t>
      </w:r>
      <w:r>
        <w:rPr>
          <w:color w:val="A9B7C6"/>
        </w:rPr>
        <w:t>(String word : words) {</w:t>
      </w:r>
      <w:r>
        <w:rPr>
          <w:color w:val="A9B7C6"/>
        </w:rPr>
        <w:br/>
        <w:t xml:space="preserve">        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word.length</w:t>
      </w:r>
      <w:proofErr w:type="spellEnd"/>
      <w:r>
        <w:rPr>
          <w:color w:val="A9B7C6"/>
        </w:rPr>
        <w:t xml:space="preserve">() &gt; </w:t>
      </w:r>
      <w:proofErr w:type="spellStart"/>
      <w:r>
        <w:rPr>
          <w:color w:val="A9B7C6"/>
        </w:rPr>
        <w:t>longestWord.length</w:t>
      </w:r>
      <w:proofErr w:type="spellEnd"/>
      <w:r>
        <w:rPr>
          <w:color w:val="A9B7C6"/>
        </w:rPr>
        <w:t>()) {</w:t>
      </w:r>
      <w:r>
        <w:rPr>
          <w:color w:val="A9B7C6"/>
        </w:rPr>
        <w:br/>
        <w:t xml:space="preserve">                        </w:t>
      </w:r>
      <w:proofErr w:type="spellStart"/>
      <w:r>
        <w:rPr>
          <w:color w:val="A9B7C6"/>
        </w:rPr>
        <w:t>longestWord</w:t>
      </w:r>
      <w:proofErr w:type="spellEnd"/>
      <w:r>
        <w:rPr>
          <w:color w:val="A9B7C6"/>
        </w:rPr>
        <w:t xml:space="preserve"> = word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    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Longest word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longestWord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IO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 reading file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6E0C13" w:rsidRDefault="006E0C13" w:rsidP="00980F1D"/>
    <w:p w:rsidR="006E0C13" w:rsidRDefault="006E0C13">
      <w:r>
        <w:br w:type="page"/>
      </w:r>
    </w:p>
    <w:p w:rsidR="00980F1D" w:rsidRDefault="00980F1D" w:rsidP="00980F1D">
      <w:r>
        <w:lastRenderedPageBreak/>
        <w:t>Question 6:</w:t>
      </w:r>
    </w:p>
    <w:p w:rsidR="00603654" w:rsidRDefault="00603654" w:rsidP="00980F1D">
      <w:r w:rsidRPr="00603654">
        <w:t>Create a program that reads a file and encrypts its contents using a Caesar cipher.</w:t>
      </w:r>
    </w:p>
    <w:p w:rsidR="006E0C13" w:rsidRDefault="006E0C13" w:rsidP="00980F1D">
      <w:r>
        <w:t xml:space="preserve">Caesar cipher: </w:t>
      </w:r>
      <w:r w:rsidRPr="006E0C13">
        <w:t>The Caesar cipher is a simple encryption technique that involves shifting each letter of a message by a certain number of positions in the alphabet. For example, if we shift each letter by 3 positions, the letter A becomes D, B becomes E, C becomes F, and so on. To decrypt the message, we simply shift each letter back by the same number of positions.</w:t>
      </w:r>
    </w:p>
    <w:p w:rsidR="006E0C13" w:rsidRDefault="006E0C13" w:rsidP="00980F1D"/>
    <w:p w:rsidR="006E0C13" w:rsidRDefault="006E0C13" w:rsidP="006E0C1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.io.Buffered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Read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Writ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IOException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CaesarCipher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input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file name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put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shift amount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shift = </w:t>
      </w:r>
      <w:proofErr w:type="spellStart"/>
      <w:r>
        <w:rPr>
          <w:color w:val="A9B7C6"/>
        </w:rPr>
        <w:t>input.nextIn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input.nextLine</w:t>
      </w:r>
      <w:proofErr w:type="spellEnd"/>
      <w:r>
        <w:rPr>
          <w:color w:val="A9B7C6"/>
        </w:rPr>
        <w:t>()</w:t>
      </w:r>
      <w:r>
        <w:rPr>
          <w:color w:val="CC7832"/>
        </w:rPr>
        <w:t xml:space="preserve">; </w:t>
      </w:r>
      <w:r>
        <w:rPr>
          <w:color w:val="808080"/>
        </w:rPr>
        <w:t>// Consume newline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try </w:t>
      </w:r>
      <w:r>
        <w:rPr>
          <w:color w:val="A9B7C6"/>
        </w:rPr>
        <w:t>(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 xml:space="preserve"> read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fferedRead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ileReade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Name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</w:t>
      </w:r>
      <w:proofErr w:type="spellStart"/>
      <w:r>
        <w:rPr>
          <w:color w:val="A9B7C6"/>
        </w:rPr>
        <w:t>FileWriter</w:t>
      </w:r>
      <w:proofErr w:type="spellEnd"/>
      <w:r>
        <w:rPr>
          <w:color w:val="A9B7C6"/>
        </w:rPr>
        <w:t xml:space="preserve"> writ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ileWriter</w:t>
      </w:r>
      <w:proofErr w:type="spellEnd"/>
      <w:r>
        <w:rPr>
          <w:color w:val="A9B7C6"/>
        </w:rPr>
        <w:t>(</w:t>
      </w:r>
      <w:r>
        <w:rPr>
          <w:color w:val="6A8759"/>
        </w:rPr>
        <w:t>"encrypted.txt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nt </w:t>
      </w:r>
      <w:r>
        <w:rPr>
          <w:color w:val="A9B7C6"/>
        </w:rPr>
        <w:t>c</w:t>
      </w:r>
      <w:r>
        <w:rPr>
          <w:color w:val="CC7832"/>
        </w:rPr>
        <w:t>;</w:t>
      </w:r>
      <w:r>
        <w:rPr>
          <w:color w:val="CC7832"/>
        </w:rPr>
        <w:br/>
        <w:t xml:space="preserve">            while </w:t>
      </w:r>
      <w:r>
        <w:rPr>
          <w:color w:val="A9B7C6"/>
        </w:rPr>
        <w:t xml:space="preserve">((c = </w:t>
      </w:r>
      <w:proofErr w:type="spellStart"/>
      <w:r>
        <w:rPr>
          <w:color w:val="A9B7C6"/>
        </w:rPr>
        <w:t>reader.read</w:t>
      </w:r>
      <w:proofErr w:type="spellEnd"/>
      <w:r>
        <w:rPr>
          <w:color w:val="A9B7C6"/>
        </w:rPr>
        <w:t>()) != -</w:t>
      </w:r>
      <w:r>
        <w:rPr>
          <w:color w:val="6897BB"/>
        </w:rPr>
        <w:t>1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Character.</w:t>
      </w:r>
      <w:r>
        <w:rPr>
          <w:i/>
          <w:iCs/>
          <w:color w:val="A9B7C6"/>
        </w:rPr>
        <w:t>isLetter</w:t>
      </w:r>
      <w:proofErr w:type="spellEnd"/>
      <w:r>
        <w:rPr>
          <w:color w:val="A9B7C6"/>
        </w:rPr>
        <w:t>(c)) {</w:t>
      </w:r>
      <w:r>
        <w:rPr>
          <w:color w:val="A9B7C6"/>
        </w:rPr>
        <w:br/>
        <w:t xml:space="preserve">                    c = (c - </w:t>
      </w:r>
      <w:r>
        <w:rPr>
          <w:color w:val="6A8759"/>
        </w:rPr>
        <w:t xml:space="preserve">'A' </w:t>
      </w:r>
      <w:r>
        <w:rPr>
          <w:color w:val="A9B7C6"/>
        </w:rPr>
        <w:t xml:space="preserve">+ shift) % </w:t>
      </w:r>
      <w:r>
        <w:rPr>
          <w:color w:val="6897BB"/>
        </w:rPr>
        <w:t xml:space="preserve">26 </w:t>
      </w:r>
      <w:r>
        <w:rPr>
          <w:color w:val="A9B7C6"/>
        </w:rPr>
        <w:t xml:space="preserve">+ </w:t>
      </w:r>
      <w:r>
        <w:rPr>
          <w:color w:val="6A8759"/>
        </w:rPr>
        <w:t>'A'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writer.write</w:t>
      </w:r>
      <w:proofErr w:type="spellEnd"/>
      <w:r>
        <w:rPr>
          <w:color w:val="A9B7C6"/>
        </w:rPr>
        <w:t>(c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ncryption complete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IO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6E0C13" w:rsidRDefault="006E0C13" w:rsidP="00980F1D"/>
    <w:sectPr w:rsidR="006E0C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3555C"/>
    <w:multiLevelType w:val="hybridMultilevel"/>
    <w:tmpl w:val="2864D872"/>
    <w:lvl w:ilvl="0" w:tplc="FECEA7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423"/>
    <w:multiLevelType w:val="hybridMultilevel"/>
    <w:tmpl w:val="D41A645E"/>
    <w:lvl w:ilvl="0" w:tplc="87E85C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00AAD"/>
    <w:multiLevelType w:val="hybridMultilevel"/>
    <w:tmpl w:val="5EC2A588"/>
    <w:lvl w:ilvl="0" w:tplc="CFDCDC4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B963EB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9A8B90">
      <w:numFmt w:val="bullet"/>
      <w:lvlText w:val="✓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AD2E4CC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40B31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B84E5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BE098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423E2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06414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B1669A0"/>
    <w:multiLevelType w:val="hybridMultilevel"/>
    <w:tmpl w:val="180CDB5C"/>
    <w:lvl w:ilvl="0" w:tplc="8DF6C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C267C"/>
    <w:multiLevelType w:val="hybridMultilevel"/>
    <w:tmpl w:val="3C90CB3C"/>
    <w:lvl w:ilvl="0" w:tplc="3BB643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F21E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5245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89A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435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3E89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A1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C26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98C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E490142"/>
    <w:multiLevelType w:val="hybridMultilevel"/>
    <w:tmpl w:val="154093FC"/>
    <w:lvl w:ilvl="0" w:tplc="532E87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755886"/>
    <w:multiLevelType w:val="hybridMultilevel"/>
    <w:tmpl w:val="82545F50"/>
    <w:lvl w:ilvl="0" w:tplc="9DCAD4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09901">
    <w:abstractNumId w:val="4"/>
  </w:num>
  <w:num w:numId="2" w16cid:durableId="1850557926">
    <w:abstractNumId w:val="1"/>
  </w:num>
  <w:num w:numId="3" w16cid:durableId="108549977">
    <w:abstractNumId w:val="3"/>
  </w:num>
  <w:num w:numId="4" w16cid:durableId="1557084131">
    <w:abstractNumId w:val="6"/>
  </w:num>
  <w:num w:numId="5" w16cid:durableId="1282877979">
    <w:abstractNumId w:val="0"/>
  </w:num>
  <w:num w:numId="6" w16cid:durableId="1218249975">
    <w:abstractNumId w:val="5"/>
  </w:num>
  <w:num w:numId="7" w16cid:durableId="1681540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DIwNjczMjIyMLdQ0lEKTi0uzszPAykwrAUAcMkrQSwAAAA="/>
  </w:docVars>
  <w:rsids>
    <w:rsidRoot w:val="00DF2994"/>
    <w:rsid w:val="00123EB3"/>
    <w:rsid w:val="001F1987"/>
    <w:rsid w:val="005A6BA8"/>
    <w:rsid w:val="00603654"/>
    <w:rsid w:val="006C4BC3"/>
    <w:rsid w:val="006E0C13"/>
    <w:rsid w:val="00980F1D"/>
    <w:rsid w:val="00B727EC"/>
    <w:rsid w:val="00DF2994"/>
    <w:rsid w:val="00F7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880EB"/>
  <w15:chartTrackingRefBased/>
  <w15:docId w15:val="{14FA602D-A52C-454A-B61D-633497089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99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33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332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2398">
          <w:marLeft w:val="122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5686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591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8315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2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51274">
          <w:marLeft w:val="108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5046">
          <w:marLeft w:val="108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8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8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Daghighi</dc:creator>
  <cp:keywords/>
  <dc:description/>
  <cp:lastModifiedBy>Ali Daghighi</cp:lastModifiedBy>
  <cp:revision>2</cp:revision>
  <dcterms:created xsi:type="dcterms:W3CDTF">2023-03-26T13:47:00Z</dcterms:created>
  <dcterms:modified xsi:type="dcterms:W3CDTF">2023-03-26T17:09:00Z</dcterms:modified>
</cp:coreProperties>
</file>